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2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5</m:t>
        </m:r>
      </m:oMath>
      <w:r>
        <w:t xml:space="preserve">. D.</w:t>
      </w:r>
      <w:r>
        <w:t xml:space="preserve"> </w:t>
      </w:r>
      <m:oMath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t>12</m:t>
        </m:r>
      </m:oMath>
      <w:r>
        <w:t xml:space="preserve">. C. *</w:t>
      </w:r>
      <m:oMath>
        <m:r>
          <m:rPr>
            <m:sty m:val="p"/>
          </m:rPr>
          <m:t>−</m:t>
        </m:r>
        <m:r>
          <m:t>1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</m:t>
        </m:r>
      </m:oMath>
      <w:r>
        <w:t xml:space="preserve">. B.</w:t>
      </w:r>
      <w:r>
        <w:t xml:space="preserve"> </w:t>
      </w:r>
      <m:oMath>
        <m:r>
          <m:t>2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 *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8</m:t>
        </m:r>
      </m:oMath>
      <w:r>
        <w:t xml:space="preserve">. B. *</w:t>
      </w:r>
      <m:oMath>
        <m:r>
          <m:t>1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6</m:t>
        </m:r>
      </m:oMath>
      <w:r>
        <w:t xml:space="preserve">. D.</w:t>
      </w:r>
      <w:r>
        <w:t xml:space="preserve"> </w:t>
      </w:r>
      <m:oMath>
        <m:r>
          <m:t>1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2</m:t>
        </m:r>
      </m:oMath>
      <w:r>
        <w:t xml:space="preserve">. B.</w:t>
      </w:r>
      <w:r>
        <w:t xml:space="preserve"> </w:t>
      </w:r>
      <m:oMath>
        <m:r>
          <m:t>18</m:t>
        </m:r>
      </m:oMath>
      <w:r>
        <w:t xml:space="preserve">. C. *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3</m:t>
        </m:r>
      </m:oMath>
      <w:r>
        <w:t xml:space="preserve">. B. *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D.</w:t>
      </w:r>
      <w:r>
        <w:t xml:space="preserve"> </w:t>
      </w:r>
      <m:oMath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1</m:t>
        </m:r>
      </m:oMath>
      <w:r>
        <w:t xml:space="preserve">. B. *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C. *</w:t>
      </w:r>
      <m:oMath>
        <m:r>
          <m:t>9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3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t>2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2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 *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n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 *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ad>
              <m:radPr>
                <m:degHide m:val="on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num>
          <m:den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9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4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7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40</m:t>
            </m:r>
          </m:num>
          <m:den>
            <m:r>
              <m:t>9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40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2</m:t>
            </m:r>
          </m:den>
        </m:f>
      </m:oMath>
      <w:r>
        <w:t xml:space="preserve">. D.</w:t>
      </w:r>
      <w:r>
        <w:t xml:space="preserve"> </w:t>
      </w:r>
      <m:oMath>
        <m:r>
          <m:t>4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  <w:r>
        <w:t xml:space="preserve">. B.</w:t>
      </w:r>
      <w:r>
        <w:t xml:space="preserve"> </w:t>
      </w:r>
      <m:oMath>
        <m:r>
          <m:t>18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2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0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15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0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1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 *</w:t>
      </w:r>
      <m:oMath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32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8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</m:oMath>
      <w:r>
        <w:t xml:space="preserve">. B. *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2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r>
          <m:t>15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4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6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 *</w:t>
      </w:r>
      <m:oMath>
        <m:f>
          <m:fPr>
            <m:type m:val="bar"/>
          </m:fPr>
          <m:num>
            <m:r>
              <m:t>1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0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45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3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0</m:t>
            </m:r>
          </m:num>
          <m:den>
            <m:r>
              <m:t>40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3</m:t>
            </m:r>
          </m:num>
          <m:den>
            <m:r>
              <m:t>27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99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3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0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116</m:t>
            </m:r>
          </m:num>
          <m:den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9</m:t>
            </m:r>
          </m:num>
          <m:den>
            <m:r>
              <m:t>11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7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7</m:t>
            </m:r>
          </m:num>
          <m:den>
            <m:r>
              <m:t>42</m:t>
            </m:r>
            <m:r>
              <m:rPr>
                <m:sty m:val="p"/>
              </m:rPr>
              <m:t>−</m:t>
            </m:r>
            <m:r>
              <m:t>1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21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1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1</m:t>
            </m:r>
          </m:num>
          <m:den>
            <m:r>
              <m:t>1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9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8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04</m:t>
            </m:r>
          </m:num>
          <m:den>
            <m:r>
              <m:t>11</m:t>
            </m:r>
            <m:r>
              <m:t>x</m:t>
            </m:r>
            <m:r>
              <m:rPr>
                <m:sty m:val="p"/>
              </m:rPr>
              <m:t>+</m:t>
            </m:r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1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46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6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8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0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9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1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36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8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5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9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1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21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7</m:t>
                </m:r>
              </m:e>
            </m:rad>
          </m:num>
          <m:den>
            <m:r>
              <m:t>3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9</m:t>
            </m:r>
          </m:e>
        </m:rad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3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7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1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1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1</m:t>
                </m:r>
              </m:e>
            </m:rad>
          </m:num>
          <m:den>
            <m:r>
              <m:t>31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1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 *</w:t>
      </w:r>
      <m:oMath>
        <m:r>
          <m:rPr>
            <m:sty m:val="p"/>
          </m:rPr>
          <m:t>−</m:t>
        </m:r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6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9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8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6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4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29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4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3</m:t>
            </m:r>
          </m:num>
          <m:den>
            <m:r>
              <m:t>14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9</m:t>
            </m:r>
          </m:num>
          <m:den>
            <m:r>
              <m:t>14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5</m:t>
            </m:r>
          </m:num>
          <m:den>
            <m:r>
              <m:t>14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3</m:t>
            </m:r>
          </m:num>
          <m:den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1</m:t>
            </m:r>
          </m:num>
          <m:den>
            <m:r>
              <m:t>4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4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4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4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0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8</m:t>
            </m:r>
          </m:num>
          <m:den>
            <m:r>
              <m:t>2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8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7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5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8</m:t>
            </m:r>
          </m:num>
          <m:den>
            <m:r>
              <m:t>2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2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5</m:t>
                      </m:r>
                    </m:num>
                    <m:den>
                      <m:r>
                        <m:t>100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0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</m:num>
          <m:den>
            <m:r>
              <m:t>100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3</m:t>
            </m:r>
          </m:num>
          <m:den>
            <m:r>
              <m:t>10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3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0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1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2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51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5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9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54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9</m:t>
            </m:r>
          </m:num>
          <m:den>
            <m:r>
              <m:t>54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2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</m:num>
          <m:den>
            <m:r>
              <m:t>25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</m:t>
                      </m:r>
                    </m:num>
                    <m:den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7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8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90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</m:num>
          <m:den>
            <m:r>
              <m:t>2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2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78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8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1</m:t>
            </m:r>
          </m:num>
          <m:den>
            <m:r>
              <m:t>2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1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1</m:t>
            </m:r>
          </m:num>
          <m:den>
            <m:r>
              <m:t>2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1</m:t>
            </m:r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3:15:35Z</dcterms:created>
  <dcterms:modified xsi:type="dcterms:W3CDTF">2024-11-25T13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